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a0e9b5ba1c6d3059c615ccecdab14768bad8dc8"/>
    <w:p>
      <w:pPr>
        <w:pStyle w:val="Heading1"/>
      </w:pPr>
      <w:r>
        <w:t xml:space="preserve">Internship Application Letter for Dentist Position in Sri Lanka Colombo</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linic/Hospital Name]</w:t>
      </w:r>
      <w:r>
        <w:br/>
      </w:r>
      <w:r>
        <w:t xml:space="preserve">Colombo, Sri Lanka</w:t>
      </w:r>
    </w:p>
    <w:p>
      <w:pPr>
        <w:pStyle w:val="BodyText"/>
      </w:pPr>
      <w:r>
        <w:t xml:space="preserve">Dear Hiring Manager,</w:t>
      </w:r>
    </w:p>
    <w:p>
      <w:pPr>
        <w:pStyle w:val="BodyText"/>
      </w:pPr>
      <w:r>
        <w:t xml:space="preserve">I am writing with profound enthusiasm to submit my application for the Dental Internship position at your esteemed institution in Sri Lanka Colombo. As a dedicated final-year dental student from the Faculty of Dental Sciences, University of Peradeniya (affiliated with the University of Sri Jayewardenepura), I have meticulously prepared myself to contribute meaningfully to your team and gain invaluable clinical experience within the vibrant healthcare ecosystem of Colombo. This Internship Application Letter represents not merely a formality, but a sincere declaration of my commitment to advancing my skills as a future Dentist within the specific context of Sri Lanka's evolving dental landscape.</w:t>
      </w:r>
    </w:p>
    <w:p>
      <w:pPr>
        <w:pStyle w:val="BodyText"/>
      </w:pPr>
      <w:r>
        <w:t xml:space="preserve">My academic journey has been rigorously structured to align with the highest standards expected of dental professionals in Sri Lanka. I have completed core clinical rotations in operative dentistry, prosthodontics, pediatric dentistry, oral surgery, and periodontics at our university's teaching hospital and affiliated community clinics across Kandy and Colombo. This hands-on training has equipped me with proficiency in routine procedures including cavity preparation &amp; restoration (amalgam/composite), simple extractions, pulp therapy for primary teeth, basic periodontal scaling/prophylaxis, and oral health education delivery. Crucially, I have actively sought opportunities to understand the unique challenges of delivering dental care in Sri Lanka Colombo – a city characterized by significant urban-rural disparities in access to services and a high prevalence of oral diseases linked to dietary habits and socioeconomic factors. I am deeply motivated by the national initiatives like the "National Oral Health Programme" and aim to support such efforts through practical contribution during my internship.</w:t>
      </w:r>
    </w:p>
    <w:p>
      <w:pPr>
        <w:pStyle w:val="BodyText"/>
      </w:pPr>
      <w:r>
        <w:t xml:space="preserve">What sets my application apart is my proactive engagement with Colombo's community health dynamics. During a recent fieldwork placement in the Ragama area of Colombo, I assisted in mobile dental clinics organized by the Ministry of Health, providing basic screenings and education to underserved populations. Witnessing firsthand the impact of limited access to regular dental care – from severe caries leading to abscesses requiring emergency extractions to preventable periodontal disease – solidified my resolve to become a compassionate and resourceful Dentist committed to improving oral health outcomes in Sri Lanka. I am adept at communicating effectively in both Sinhala and English, essential for building trust with patients from diverse backgrounds across Colombo's multicultural tapestry. Furthermore, I am well-versed in Sri Lankan healthcare protocols, including infection control standards mandated by the Dental Council of Sri Lanka and ethical guidelines governing patient interactions.</w:t>
      </w:r>
    </w:p>
    <w:p>
      <w:pPr>
        <w:pStyle w:val="BodyText"/>
      </w:pPr>
      <w:r>
        <w:t xml:space="preserve">I understand that an internship at your practice in Sri Lanka Colombo is not merely a training opportunity; it is a critical step towards becoming a competent, culturally attuned dental practitioner. I am particularly drawn to [Clinic/Hospital Name] because of your reputation for excellence in patient-centered care and commitment to community dental health, as evidenced by [mention specific initiative or value you admire – e.g., "your partnership with the Colombo Municipal Council on school-based fluoride varnish programs" or "your focus on accessible pediatric dentistry"]. I am eager to learn under the mentorship of your experienced Dentists, absorb their clinical wisdom in a real-world setting, and actively participate in daily operations including patient consultations, treatment planning coordination, and maintaining meticulous clinical records using digital systems common in modern Sri Lankan dental practices.</w:t>
      </w:r>
    </w:p>
    <w:p>
      <w:pPr>
        <w:pStyle w:val="BodyText"/>
      </w:pPr>
      <w:r>
        <w:t xml:space="preserve">My technical skills are complemented by strong soft skills vital for success as a Dentist in Colombo. I possess exceptional attention to detail during procedures like root canal treatments and crown preparations. My patience and empathy allow me to effectively manage anxious patients, a common scenario in Sri Lankan settings where dental anxiety is often high due to limited prior exposure or past negative experiences. I am also highly adaptable, having quickly mastered new equipment and protocols during my university rotations – a quality indispensable when navigating the sometimes resource-constrained environment of community healthcare facilities prevalent across Colombo districts like Bambalapitiya or Wellawatte. I am fully prepared to work flexible hours, including early mornings and weekends, as required by clinical demand in Sri Lanka's busy urban centers.</w:t>
      </w:r>
    </w:p>
    <w:p>
      <w:pPr>
        <w:pStyle w:val="BodyText"/>
      </w:pPr>
      <w:r>
        <w:t xml:space="preserve">I recognize that the future of dentistry in Sri Lanka Colombo hinges on practitioners who combine technical excellence with a deep understanding of local health needs and cultural sensitivities. I am not just seeking an internship; I am seeking to become a contributing member of the dental community dedicated to making tangible improvements in oral health for Sri Lankan citizens. My goal is clear: to leverage this internship opportunity at your institution to refine my clinical judgment, enhance my communication skills within the Sri Lankan healthcare context, and emerge as a highly competent Dentist ready to serve the people of Colombo and beyond with integrity and compassion.</w:t>
      </w:r>
    </w:p>
    <w:p>
      <w:pPr>
        <w:pStyle w:val="BodyText"/>
      </w:pPr>
      <w:r>
        <w:t xml:space="preserve">Thank you for considering my application for this Dental Internship position. I am incredibly excited about the possibility of contributing to your team's mission in Sri Lanka Colombo. My resume, attached for your review, provides further detail on my qualifications, academic achievements, and community involvement. I am available at your earliest convenience for an interview and can be reached via phone at [Your Phone Number] or email at [Your Email Address]. I look forward to the opportunity to discuss how my passion for dentistry and commitment to Sri Lankan healthcare can align with the goals of your practice.</w:t>
      </w:r>
    </w:p>
    <w:p>
      <w:pPr>
        <w:pStyle w:val="BodyText"/>
      </w:pPr>
      <w:r>
        <w:t xml:space="preserve">With sincere regards,</w:t>
      </w:r>
    </w:p>
    <w:p>
      <w:pPr>
        <w:pStyle w:val="BodyText"/>
      </w:pPr>
      <w:r>
        <w:rPr>
          <w:bCs/>
          <w:b/>
        </w:rPr>
        <w:t xml:space="preserve">[Your Full Name]</w:t>
      </w:r>
      <w:r>
        <w:br/>
      </w:r>
      <w:r>
        <w:t xml:space="preserve">Final Year BDS Student</w:t>
      </w:r>
      <w:r>
        <w:br/>
      </w:r>
      <w:r>
        <w:t xml:space="preserve">Faculty of Dental Sciences, University of Peradeniya (Affiliated with University of Sri Jayewardenepura)</w:t>
      </w:r>
      <w:r>
        <w:br/>
      </w:r>
      <w:r>
        <w:t xml:space="preserve">Colombo, Sri Lanka</w:t>
      </w:r>
      <w:r>
        <w:br/>
      </w:r>
      <w:r>
        <w:t xml:space="preserve">[Your Phone Number] | [Your Email Address] | [Link to LinkedIn Profile -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Colombo, Sri Lanka</dc:title>
  <dc:creator/>
  <cp:keywords/>
  <dcterms:created xsi:type="dcterms:W3CDTF">2026-07-23T01:15:39Z</dcterms:created>
  <dcterms:modified xsi:type="dcterms:W3CDTF">2026-07-23T01:15:39Z</dcterms:modified>
</cp:coreProperties>
</file>

<file path=docProps/custom.xml><?xml version="1.0" encoding="utf-8"?>
<Properties xmlns="http://schemas.openxmlformats.org/officeDocument/2006/custom-properties" xmlns:vt="http://schemas.openxmlformats.org/officeDocument/2006/docPropsVTypes"/>
</file>